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27E9C9" w14:textId="51DF3D03" w:rsidR="00DD659C" w:rsidRDefault="001A6EC0" w:rsidP="00C5299B">
      <w:r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49023" behindDoc="0" locked="0" layoutInCell="1" allowOverlap="1" wp14:anchorId="7640A559" wp14:editId="405868E6">
                <wp:simplePos x="0" y="0"/>
                <wp:positionH relativeFrom="column">
                  <wp:posOffset>-635000</wp:posOffset>
                </wp:positionH>
                <wp:positionV relativeFrom="paragraph">
                  <wp:posOffset>-651933</wp:posOffset>
                </wp:positionV>
                <wp:extent cx="2095500" cy="2095500"/>
                <wp:effectExtent l="0" t="0" r="1905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2095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369E00" w14:textId="327DBA3B" w:rsidR="001A6EC0" w:rsidRDefault="001A6EC0" w:rsidP="001A6EC0">
                            <w:pPr>
                              <w:jc w:val="center"/>
                            </w:pPr>
                            <w:r>
                              <w:t>${image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40A559" id="Rectangle 23" o:spid="_x0000_s1026" style="position:absolute;margin-left:-50pt;margin-top:-51.35pt;width:165pt;height:165pt;z-index:2516490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" fillcolor="white [3201]" strokecolor="black [3200]" strokeweight="1pt">
                <v:textbox>
                  <w:txbxContent>
                    <w:p w14:paraId="6E369E00" w14:textId="327DBA3B" w:rsidR="001A6EC0" w:rsidRDefault="001A6EC0" w:rsidP="001A6EC0">
                      <w:pPr>
                        <w:jc w:val="center"/>
                      </w:pPr>
                      <w:r>
                        <w:t>${image}</w:t>
                      </w:r>
                    </w:p>
                  </w:txbxContent>
                </v:textbox>
              </v:rect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9C147D4" wp14:editId="4DD22307">
                <wp:simplePos x="0" y="0"/>
                <wp:positionH relativeFrom="column">
                  <wp:posOffset>-778933</wp:posOffset>
                </wp:positionH>
                <wp:positionV relativeFrom="paragraph">
                  <wp:posOffset>2108200</wp:posOffset>
                </wp:positionV>
                <wp:extent cx="2449195" cy="2032000"/>
                <wp:effectExtent l="0" t="0" r="0" b="635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9195" cy="203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442224" w14:textId="77777777" w:rsidR="00846781" w:rsidRDefault="00846781" w:rsidP="00846781">
                            <w:pPr>
                              <w:spacing w:line="252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</w:pP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128 Leopold Gardens,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br/>
                            </w: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Brockley, PA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br/>
                            </w: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8547 </w:t>
                            </w:r>
                          </w:p>
                          <w:p w14:paraId="11DE9792" w14:textId="77777777" w:rsidR="00CA6AEB" w:rsidRPr="00846781" w:rsidRDefault="00A12AA4" w:rsidP="00CA6AEB">
                            <w:pPr>
                              <w:spacing w:line="252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</w:pP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(0)567 2345 555</w:t>
                            </w:r>
                          </w:p>
                          <w:p w14:paraId="2369835F" w14:textId="472312E7" w:rsidR="00A12AA4" w:rsidRDefault="001A6EC0" w:rsidP="00CA6AEB">
                            <w:pPr>
                              <w:spacing w:line="252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</w:pPr>
                            <w:hyperlink r:id="rId4" w:history="1">
                              <w:r w:rsidRPr="004525EE">
                                <w:rPr>
                                  <w:rStyle w:val="Hyperlink"/>
                                  <w:rFonts w:ascii="Open Sans Light" w:hAnsi="Open Sans Light" w:cs="Open Sans Light"/>
                                  <w:sz w:val="26"/>
                                  <w:szCs w:val="26"/>
                                </w:rPr>
                                <w:t>contact@yourdomain.com</w:t>
                              </w:r>
                            </w:hyperlink>
                          </w:p>
                          <w:p w14:paraId="418AAE27" w14:textId="4A4AF952" w:rsidR="001A6EC0" w:rsidRPr="00846781" w:rsidRDefault="001A6EC0" w:rsidP="00CA6AEB">
                            <w:pPr>
                              <w:spacing w:line="252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Gender: ${gender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C147D4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-61.35pt;margin-top:166pt;width:192.85pt;height:160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" filled="f" stroked="f">
                <v:textbox>
                  <w:txbxContent>
                    <w:p w14:paraId="35442224" w14:textId="77777777" w:rsidR="00846781" w:rsidRDefault="00846781" w:rsidP="00846781">
                      <w:pPr>
                        <w:spacing w:line="252" w:lineRule="auto"/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</w:pP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128 Leopold Gardens,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br/>
                      </w: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Brockley, PA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br/>
                      </w: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8547 </w:t>
                      </w:r>
                    </w:p>
                    <w:p w14:paraId="11DE9792" w14:textId="77777777" w:rsidR="00CA6AEB" w:rsidRPr="00846781" w:rsidRDefault="00A12AA4" w:rsidP="00CA6AEB">
                      <w:pPr>
                        <w:spacing w:line="252" w:lineRule="auto"/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</w:pP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(0)567 2345 555</w:t>
                      </w:r>
                    </w:p>
                    <w:p w14:paraId="2369835F" w14:textId="472312E7" w:rsidR="00A12AA4" w:rsidRDefault="001A6EC0" w:rsidP="00CA6AEB">
                      <w:pPr>
                        <w:spacing w:line="252" w:lineRule="auto"/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</w:pPr>
                      <w:hyperlink r:id="rId5" w:history="1">
                        <w:r w:rsidRPr="004525EE">
                          <w:rPr>
                            <w:rStyle w:val="Hyperlink"/>
                            <w:rFonts w:ascii="Open Sans Light" w:hAnsi="Open Sans Light" w:cs="Open Sans Light"/>
                            <w:sz w:val="26"/>
                            <w:szCs w:val="26"/>
                          </w:rPr>
                          <w:t>contact@yourdomain.com</w:t>
                        </w:r>
                      </w:hyperlink>
                    </w:p>
                    <w:p w14:paraId="418AAE27" w14:textId="4A4AF952" w:rsidR="001A6EC0" w:rsidRPr="00846781" w:rsidRDefault="001A6EC0" w:rsidP="00CA6AEB">
                      <w:pPr>
                        <w:spacing w:line="252" w:lineRule="auto"/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Gender: ${gender}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C9EC189" wp14:editId="7757BB3F">
                <wp:simplePos x="0" y="0"/>
                <wp:positionH relativeFrom="column">
                  <wp:posOffset>1803400</wp:posOffset>
                </wp:positionH>
                <wp:positionV relativeFrom="paragraph">
                  <wp:posOffset>7442199</wp:posOffset>
                </wp:positionV>
                <wp:extent cx="4366260" cy="1744133"/>
                <wp:effectExtent l="0" t="0" r="0" b="8890"/>
                <wp:wrapNone/>
                <wp:docPr id="17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6260" cy="17441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346814" w14:textId="446F83F2" w:rsidR="00090504" w:rsidRDefault="00090504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commodo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dipiscing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si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m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pretium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comm</w:t>
                            </w:r>
                            <w:r w:rsidR="001A6EC0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fgdfg</w:t>
                            </w:r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od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consequat.</w:t>
                            </w:r>
                            <w:r w:rsidR="001A6EC0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ksgkjsndkfnsn</w:t>
                            </w:r>
                            <w:proofErr w:type="spellEnd"/>
                            <w:proofErr w:type="gramEnd"/>
                          </w:p>
                          <w:p w14:paraId="04DC7983" w14:textId="3DCE5D1D" w:rsidR="001A6EC0" w:rsidRDefault="001A6EC0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Sg/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sdfdfgdf</w:t>
                            </w:r>
                            <w:proofErr w:type="spellEnd"/>
                          </w:p>
                          <w:p w14:paraId="58F10A36" w14:textId="60332D8B" w:rsidR="001A6EC0" w:rsidRDefault="001A6EC0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g/s</w:t>
                            </w:r>
                          </w:p>
                          <w:p w14:paraId="26672921" w14:textId="3D5E6F11" w:rsidR="001A6EC0" w:rsidRDefault="001A6EC0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g</w:t>
                            </w:r>
                          </w:p>
                          <w:p w14:paraId="41805167" w14:textId="7C98DB3A" w:rsidR="001A6EC0" w:rsidRDefault="001A6EC0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Fg</w:t>
                            </w:r>
                          </w:p>
                          <w:p w14:paraId="177B202A" w14:textId="0CD3FD9C" w:rsidR="001A6EC0" w:rsidRDefault="001A6EC0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fgfdg</w:t>
                            </w:r>
                            <w:proofErr w:type="spellEnd"/>
                            <w:proofErr w:type="gramEnd"/>
                          </w:p>
                          <w:p w14:paraId="7BFAF039" w14:textId="64DEB104" w:rsidR="001A6EC0" w:rsidRDefault="001A6EC0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14:paraId="4E39DF76" w14:textId="1D3E991F" w:rsidR="001A6EC0" w:rsidRDefault="001A6EC0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14:paraId="0584F948" w14:textId="595BE96A" w:rsidR="001A6EC0" w:rsidRDefault="001A6EC0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  <w:p w14:paraId="3616726E" w14:textId="531EF0E1" w:rsidR="001A6EC0" w:rsidRPr="008B1553" w:rsidRDefault="001A6EC0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fgdf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9EC189" id="Text Box 50" o:spid="_x0000_s1028" type="#_x0000_t202" style="position:absolute;margin-left:142pt;margin-top:586pt;width:343.8pt;height:137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" filled="f" stroked="f">
                <v:textbox>
                  <w:txbxContent>
                    <w:p w14:paraId="08346814" w14:textId="446F83F2" w:rsidR="00090504" w:rsidRDefault="00090504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ad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i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n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ostru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xercitation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ullamc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abo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isi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liquip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ex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commodo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nsequ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Duis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ut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irur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l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ul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dipiscing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si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m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rcu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pretium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nenat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ad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i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n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ostru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xercitation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ullamc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ex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mm</w:t>
                      </w:r>
                      <w:r w:rsidR="001A6EC0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fgdfg</w:t>
                      </w:r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od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proofErr w:type="gram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nsequat.</w:t>
                      </w:r>
                      <w:r w:rsidR="001A6EC0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ksgkjsndkfnsn</w:t>
                      </w:r>
                      <w:proofErr w:type="spellEnd"/>
                      <w:proofErr w:type="gramEnd"/>
                    </w:p>
                    <w:p w14:paraId="04DC7983" w14:textId="3DCE5D1D" w:rsidR="001A6EC0" w:rsidRDefault="001A6EC0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Sg/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sdfdfgdf</w:t>
                      </w:r>
                      <w:proofErr w:type="spellEnd"/>
                    </w:p>
                    <w:p w14:paraId="58F10A36" w14:textId="60332D8B" w:rsidR="001A6EC0" w:rsidRDefault="001A6EC0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g/s</w:t>
                      </w:r>
                    </w:p>
                    <w:p w14:paraId="26672921" w14:textId="3D5E6F11" w:rsidR="001A6EC0" w:rsidRDefault="001A6EC0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g</w:t>
                      </w:r>
                    </w:p>
                    <w:p w14:paraId="41805167" w14:textId="7C98DB3A" w:rsidR="001A6EC0" w:rsidRDefault="001A6EC0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Fg</w:t>
                      </w:r>
                    </w:p>
                    <w:p w14:paraId="177B202A" w14:textId="0CD3FD9C" w:rsidR="001A6EC0" w:rsidRDefault="001A6EC0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fgfdg</w:t>
                      </w:r>
                      <w:proofErr w:type="spellEnd"/>
                      <w:proofErr w:type="gramEnd"/>
                    </w:p>
                    <w:p w14:paraId="7BFAF039" w14:textId="64DEB104" w:rsidR="001A6EC0" w:rsidRDefault="001A6EC0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  <w:p w14:paraId="4E39DF76" w14:textId="1D3E991F" w:rsidR="001A6EC0" w:rsidRDefault="001A6EC0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  <w:p w14:paraId="0584F948" w14:textId="595BE96A" w:rsidR="001A6EC0" w:rsidRDefault="001A6EC0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  <w:p w14:paraId="3616726E" w14:textId="531EF0E1" w:rsidR="001A6EC0" w:rsidRPr="008B1553" w:rsidRDefault="001A6EC0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fgdf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C52886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6779A7FC" wp14:editId="412E6CBA">
                <wp:simplePos x="0" y="0"/>
                <wp:positionH relativeFrom="column">
                  <wp:posOffset>-781050</wp:posOffset>
                </wp:positionH>
                <wp:positionV relativeFrom="paragraph">
                  <wp:posOffset>4488180</wp:posOffset>
                </wp:positionV>
                <wp:extent cx="2200275" cy="4117975"/>
                <wp:effectExtent l="0" t="0" r="0" b="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0275" cy="4117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512C8A" w14:textId="77777777" w:rsidR="0063669D" w:rsidRPr="00846781" w:rsidRDefault="0063669D" w:rsidP="00B14EA7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</w:pP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Lorem ipsum dolor sit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ame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consectetur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adipisicing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eli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, sed do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eiusmod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tempor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incididun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labore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 et dolore magna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>aliqua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commodo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.</w:t>
                            </w: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cr/>
                            </w:r>
                            <w:proofErr w:type="spellStart"/>
                            <w:proofErr w:type="gram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neque</w:t>
                            </w:r>
                            <w:proofErr w:type="spellEnd"/>
                            <w:proofErr w:type="gram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quam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ultricies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cursus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interdum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accumsan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eros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cr/>
                              <w:t xml:space="preserve">Ut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commodo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do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eiusmod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incididunt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labore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 xml:space="preserve"> magna </w:t>
                            </w:r>
                            <w:proofErr w:type="spellStart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aliqua</w:t>
                            </w:r>
                            <w:proofErr w:type="spellEnd"/>
                            <w:r w:rsidRPr="00846781"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27" type="#_x0000_t202" style="position:absolute;margin-left:-61.5pt;margin-top:353.4pt;width:173.25pt;height:324.2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IZltwIAAMI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" filled="f" stroked="f">
                <v:textbox>
                  <w:txbxContent>
                    <w:p w:rsidR="0063669D" w:rsidRPr="00846781" w:rsidRDefault="0063669D" w:rsidP="00B14EA7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</w:pP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Lorem ipsum dolor sit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ame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consectetur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adipisicing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eli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sed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do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eiusmod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tempor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incididun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labor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gram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et</w:t>
                      </w:r>
                      <w:proofErr w:type="gram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dolor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 magna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>aliqua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</w:rPr>
                        <w:t xml:space="preserve">. </w:t>
                      </w: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Ut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enim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ad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minim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veniam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quis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nostrud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exercitation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ullamco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laboris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nisi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ut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aliquip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ex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ea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commodo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consequa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. Duis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aut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irur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dolor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.</w:t>
                      </w: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cr/>
                      </w:r>
                      <w:proofErr w:type="spellStart"/>
                      <w:proofErr w:type="gram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neque</w:t>
                      </w:r>
                      <w:proofErr w:type="spellEnd"/>
                      <w:proofErr w:type="gram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quam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ultricies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sed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cursus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fermentum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interdum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accumsan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eros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cr/>
                        <w:t xml:space="preserve">Ut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aliquip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ex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ea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commodo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consequa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. Duis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aut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irur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dolor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sed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do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eiusmod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tempor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incididunt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ut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labore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 xml:space="preserve"> magna </w:t>
                      </w:r>
                      <w:proofErr w:type="spellStart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aliqua</w:t>
                      </w:r>
                      <w:proofErr w:type="spellEnd"/>
                      <w:r w:rsidRPr="00846781"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52886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D0DF0EA" wp14:editId="0AE01694">
                <wp:simplePos x="0" y="0"/>
                <wp:positionH relativeFrom="column">
                  <wp:posOffset>-781050</wp:posOffset>
                </wp:positionH>
                <wp:positionV relativeFrom="paragraph">
                  <wp:posOffset>417068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45663F" w14:textId="77777777" w:rsidR="00DA6A8B" w:rsidRPr="00846781" w:rsidRDefault="005D726A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846781"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margin-left:-61.5pt;margin-top:328.4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" filled="f" fillcolor="#373737" stroked="f">
                <v:textbox>
                  <w:txbxContent>
                    <w:p w:rsidR="00DA6A8B" w:rsidRPr="00846781" w:rsidRDefault="005D726A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  <w:r w:rsidRPr="00846781"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="00C52886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1CEEFE0" wp14:editId="0AD5427D">
                <wp:simplePos x="0" y="0"/>
                <wp:positionH relativeFrom="column">
                  <wp:posOffset>-781050</wp:posOffset>
                </wp:positionH>
                <wp:positionV relativeFrom="paragraph">
                  <wp:posOffset>1784985</wp:posOffset>
                </wp:positionV>
                <wp:extent cx="2313940" cy="394970"/>
                <wp:effectExtent l="0" t="0" r="635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394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C91511" w14:textId="42568E54" w:rsidR="00C5299B" w:rsidRPr="00846781" w:rsidRDefault="001A6EC0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  <w:t xml:space="preserve">        ${name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CEEFE0" id="Text Box 61" o:spid="_x0000_s1031" type="#_x0000_t202" style="position:absolute;margin-left:-61.5pt;margin-top:140.55pt;width:182.2pt;height:31.1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" filled="f" fillcolor="#373737" stroked="f">
                <v:textbox>
                  <w:txbxContent>
                    <w:p w14:paraId="53C91511" w14:textId="42568E54" w:rsidR="00C5299B" w:rsidRPr="00846781" w:rsidRDefault="001A6EC0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  <w:t xml:space="preserve">        ${name}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2646E48" wp14:editId="51E794D3">
                <wp:simplePos x="0" y="0"/>
                <wp:positionH relativeFrom="column">
                  <wp:posOffset>1793240</wp:posOffset>
                </wp:positionH>
                <wp:positionV relativeFrom="paragraph">
                  <wp:posOffset>2537460</wp:posOffset>
                </wp:positionV>
                <wp:extent cx="4526915" cy="311150"/>
                <wp:effectExtent l="2540" t="3810" r="4445" b="0"/>
                <wp:wrapNone/>
                <wp:docPr id="20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7F26DE" w14:textId="77777777" w:rsidR="00B074C2" w:rsidRPr="00CA6AEB" w:rsidRDefault="005D726A" w:rsidP="005D726A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5D726A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ACCOUNTING 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ASSISTANT</w:t>
                            </w:r>
                            <w:r w:rsidR="00CA6AEB"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 - COMPANY NAME (2008 &gt; 201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30" type="#_x0000_t202" style="position:absolute;margin-left:141.2pt;margin-top:199.8pt;width:356.45pt;height:24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" filled="f" stroked="f">
                <v:textbox>
                  <w:txbxContent>
                    <w:p w:rsidR="00B074C2" w:rsidRPr="00CA6AEB" w:rsidRDefault="005D726A" w:rsidP="005D726A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5D726A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ACCOUNTING </w:t>
                      </w:r>
                      <w: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ASSISTANT</w:t>
                      </w:r>
                      <w:r w:rsidR="00CA6AEB"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 - COMPANY NAME (2008 &gt; 2010)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C45463C" wp14:editId="48A42EA2">
                <wp:simplePos x="0" y="0"/>
                <wp:positionH relativeFrom="column">
                  <wp:posOffset>1801495</wp:posOffset>
                </wp:positionH>
                <wp:positionV relativeFrom="paragraph">
                  <wp:posOffset>2774950</wp:posOffset>
                </wp:positionV>
                <wp:extent cx="4485005" cy="1339850"/>
                <wp:effectExtent l="1270" t="3175" r="0" b="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5005" cy="1339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43769B" w14:textId="77777777" w:rsidR="008577A6" w:rsidRPr="008B1553" w:rsidRDefault="00090504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commodo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  <w:p w14:paraId="1D29EA82" w14:textId="77777777" w:rsidR="008577A6" w:rsidRPr="008B1553" w:rsidRDefault="008577A6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uismo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</w:t>
                            </w:r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uris</w:t>
                            </w:r>
                            <w:proofErr w:type="spellEnd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acinia</w:t>
                            </w:r>
                            <w:proofErr w:type="spellEnd"/>
                            <w:r w:rsidR="006422EC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031" type="#_x0000_t202" style="position:absolute;margin-left:141.85pt;margin-top:218.5pt;width:353.15pt;height:105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1D1x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" filled="f" stroked="f">
                <v:textbox>
                  <w:txbxContent>
                    <w:p w:rsidR="008577A6" w:rsidRPr="008B1553" w:rsidRDefault="00090504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ad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i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n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ostru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xercitation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ullamc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abo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isi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liquip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ex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mmod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nsequ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Duis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ut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irur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l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.</w:t>
                      </w:r>
                    </w:p>
                    <w:p w:rsidR="008577A6" w:rsidRPr="008B1553" w:rsidRDefault="008577A6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ivam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uismo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t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mass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obort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mass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</w:t>
                      </w:r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uris</w:t>
                      </w:r>
                      <w:proofErr w:type="spellEnd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orttitor</w:t>
                      </w:r>
                      <w:proofErr w:type="spellEnd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acinia</w:t>
                      </w:r>
                      <w:proofErr w:type="spellEnd"/>
                      <w:r w:rsidR="006422EC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D9DD797" wp14:editId="31C1BAD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480229" w14:textId="77777777" w:rsidR="00090504" w:rsidRPr="008B1553" w:rsidRDefault="008577A6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, sed do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et dolore magn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commodo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nec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uct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iverr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ipsum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hicu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ac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uismo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acini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ne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tell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dipiscing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si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m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pretium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9DD797" id="Text Box 46" o:spid="_x0000_s103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" filled="f" stroked="f">
                <v:textbox>
                  <w:txbxContent>
                    <w:p w14:paraId="2F480229" w14:textId="77777777" w:rsidR="00090504" w:rsidRPr="008B1553" w:rsidRDefault="008577A6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, sed do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et dolore magn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. </w:t>
                      </w:r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ad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i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n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ostru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xercitation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ullamc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abo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isi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u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liquip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ex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commodo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consequ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Duis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ut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irur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l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t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l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odi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orttit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isi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nec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uct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iverr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ipsum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non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hicu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ivam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ac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uismo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t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mass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obort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mass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orttit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acini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urn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igu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g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ne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tell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mollis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lacer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ul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dipiscing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si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m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rcu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pretium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nenat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5BBE4A2" wp14:editId="343ED5BF">
                <wp:simplePos x="0" y="0"/>
                <wp:positionH relativeFrom="column">
                  <wp:posOffset>1793240</wp:posOffset>
                </wp:positionH>
                <wp:positionV relativeFrom="paragraph">
                  <wp:posOffset>7204075</wp:posOffset>
                </wp:positionV>
                <wp:extent cx="4436110" cy="396875"/>
                <wp:effectExtent l="2540" t="3175" r="0" b="0"/>
                <wp:wrapNone/>
                <wp:docPr id="16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6110" cy="39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649A9F" w14:textId="77777777" w:rsidR="00B074C2" w:rsidRPr="00CA6AEB" w:rsidRDefault="005D726A" w:rsidP="005D726A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5D726A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BUSINESS 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SCHOOL</w:t>
                            </w:r>
                            <w:r w:rsidRPr="005D726A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A6AEB"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(2003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5" o:spid="_x0000_s1034" type="#_x0000_t202" style="position:absolute;margin-left:141.2pt;margin-top:567.25pt;width:349.3pt;height:31.2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" filled="f" stroked="f">
                <v:textbox>
                  <w:txbxContent>
                    <w:p w:rsidR="00B074C2" w:rsidRPr="00CA6AEB" w:rsidRDefault="005D726A" w:rsidP="005D726A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5D726A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BUSINESS </w:t>
                      </w:r>
                      <w: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SCHOOL</w:t>
                      </w:r>
                      <w:r w:rsidRPr="005D726A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 </w:t>
                      </w:r>
                      <w:r w:rsidR="00CA6AEB"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(2003)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99AD162" wp14:editId="735F8400">
                <wp:simplePos x="0" y="0"/>
                <wp:positionH relativeFrom="column">
                  <wp:posOffset>1801495</wp:posOffset>
                </wp:positionH>
                <wp:positionV relativeFrom="paragraph">
                  <wp:posOffset>6743700</wp:posOffset>
                </wp:positionV>
                <wp:extent cx="4366260" cy="328295"/>
                <wp:effectExtent l="1270" t="0" r="4445" b="0"/>
                <wp:wrapNone/>
                <wp:docPr id="15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6260" cy="328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2014A1" w14:textId="77777777" w:rsidR="00090504" w:rsidRPr="008B1553" w:rsidRDefault="00090504" w:rsidP="00090504">
                            <w:pPr>
                              <w:spacing w:line="240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</w:pPr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035" type="#_x0000_t202" style="position:absolute;margin-left:141.85pt;margin-top:531pt;width:343.8pt;height:25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" filled="f" stroked="f">
                <v:textbox>
                  <w:txbxContent>
                    <w:p w:rsidR="00090504" w:rsidRPr="008B1553" w:rsidRDefault="00090504" w:rsidP="00090504">
                      <w:pPr>
                        <w:spacing w:line="240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</w:pPr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257E751" wp14:editId="7151D6E1">
                <wp:simplePos x="0" y="0"/>
                <wp:positionH relativeFrom="column">
                  <wp:posOffset>1793240</wp:posOffset>
                </wp:positionH>
                <wp:positionV relativeFrom="paragraph">
                  <wp:posOffset>6515100</wp:posOffset>
                </wp:positionV>
                <wp:extent cx="4436110" cy="377825"/>
                <wp:effectExtent l="2540" t="0" r="0" b="3175"/>
                <wp:wrapNone/>
                <wp:docPr id="14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6110" cy="377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97972C" w14:textId="77777777" w:rsidR="00B074C2" w:rsidRPr="00CA6AEB" w:rsidRDefault="005D726A" w:rsidP="00B074C2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5D726A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ACCOUNTING UNIVERSITY </w:t>
                            </w:r>
                            <w:r w:rsidR="00CA6AEB"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(2003 &gt; 2006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4" o:spid="_x0000_s1036" type="#_x0000_t202" style="position:absolute;margin-left:141.2pt;margin-top:513pt;width:349.3pt;height:29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/w9fuAIAAMM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" filled="f" stroked="f">
                <v:textbox>
                  <w:txbxContent>
                    <w:p w:rsidR="00B074C2" w:rsidRPr="00CA6AEB" w:rsidRDefault="005D726A" w:rsidP="00B074C2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5D726A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ACCOUNTING UNIVERSITY </w:t>
                      </w:r>
                      <w:r w:rsidR="00CA6AEB"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(2003 &gt; 2006)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BAD6860" wp14:editId="768A27C7">
                <wp:simplePos x="0" y="0"/>
                <wp:positionH relativeFrom="column">
                  <wp:posOffset>1793240</wp:posOffset>
                </wp:positionH>
                <wp:positionV relativeFrom="paragraph">
                  <wp:posOffset>4092575</wp:posOffset>
                </wp:positionV>
                <wp:extent cx="4526915" cy="311150"/>
                <wp:effectExtent l="2540" t="0" r="4445" b="0"/>
                <wp:wrapNone/>
                <wp:docPr id="1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FFD754" w14:textId="77777777" w:rsidR="00B074C2" w:rsidRPr="00CA6AEB" w:rsidRDefault="005D726A" w:rsidP="00B074C2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5D726A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FINANCIAL ADVISOR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A6AEB"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06 &gt; 200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37" type="#_x0000_t202" style="position:absolute;margin-left:141.2pt;margin-top:322.25pt;width:356.45pt;height:24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" filled="f" stroked="f">
                <v:textbox>
                  <w:txbxContent>
                    <w:p w:rsidR="00B074C2" w:rsidRPr="00CA6AEB" w:rsidRDefault="005D726A" w:rsidP="00B074C2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5D726A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FINANCIAL ADVISOR</w:t>
                      </w:r>
                      <w: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 </w:t>
                      </w:r>
                      <w:r w:rsidR="00CA6AEB"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06 &gt; 2008)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D24F5B4" wp14:editId="7DF2D054">
                <wp:simplePos x="0" y="0"/>
                <wp:positionH relativeFrom="column">
                  <wp:posOffset>1801495</wp:posOffset>
                </wp:positionH>
                <wp:positionV relativeFrom="paragraph">
                  <wp:posOffset>4326255</wp:posOffset>
                </wp:positionV>
                <wp:extent cx="4427855" cy="1424305"/>
                <wp:effectExtent l="1270" t="1905" r="0" b="2540"/>
                <wp:wrapNone/>
                <wp:docPr id="12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7855" cy="1424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01DE32" w14:textId="77777777" w:rsidR="00090504" w:rsidRPr="008B1553" w:rsidRDefault="00090504" w:rsidP="006422EC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nec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uct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iverr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ipsum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ehicu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uismod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acini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Donec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tellus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dipiscing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quam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si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met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pretium</w:t>
                            </w:r>
                            <w:r w:rsidR="009320F4"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malesuada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8B1553"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38" type="#_x0000_t202" style="position:absolute;margin-left:141.85pt;margin-top:340.65pt;width:348.65pt;height:112.1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IEtuQ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" filled="f" stroked="f">
                <v:textbox>
                  <w:txbxContent>
                    <w:p w:rsidR="00090504" w:rsidRPr="008B1553" w:rsidRDefault="00090504" w:rsidP="006422EC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</w:rPr>
                      </w:pP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t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l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odio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orttit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isi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nec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uct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iverr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ipsu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non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ehicu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ivam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uismod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ti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mass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obort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massa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orttit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acini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urn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ligu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g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eni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Donec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tellus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olestie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mollis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placera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Null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dipiscing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quam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si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met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rcu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pretium</w:t>
                      </w:r>
                      <w:r w:rsidR="009320F4"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malesuada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arcu</w:t>
                      </w:r>
                      <w:proofErr w:type="spellEnd"/>
                      <w:r w:rsidRPr="008B1553"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72F33D4" wp14:editId="18E43C09">
                <wp:simplePos x="0" y="0"/>
                <wp:positionH relativeFrom="column">
                  <wp:posOffset>1793240</wp:posOffset>
                </wp:positionH>
                <wp:positionV relativeFrom="paragraph">
                  <wp:posOffset>161290</wp:posOffset>
                </wp:positionV>
                <wp:extent cx="4526915" cy="311150"/>
                <wp:effectExtent l="2540" t="0" r="4445" b="3810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71DC80" w14:textId="77777777" w:rsidR="00B074C2" w:rsidRPr="00CA6AEB" w:rsidRDefault="005D726A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5D726A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SENIOR ACCOUNTANT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A6AEB"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1" o:spid="_x0000_s1039" type="#_x0000_t202" style="position:absolute;margin-left:141.2pt;margin-top:12.7pt;width:356.45pt;height:24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" filled="f" stroked="f">
                <v:textbox>
                  <w:txbxContent>
                    <w:p w:rsidR="00B074C2" w:rsidRPr="00CA6AEB" w:rsidRDefault="005D726A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5D726A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SENIOR ACCOUNTANT</w:t>
                      </w:r>
                      <w: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 xml:space="preserve"> </w:t>
                      </w:r>
                      <w:r w:rsidR="00CA6AEB"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06DFEDF4" wp14:editId="57B86475">
                <wp:simplePos x="0" y="0"/>
                <wp:positionH relativeFrom="column">
                  <wp:posOffset>1793240</wp:posOffset>
                </wp:positionH>
                <wp:positionV relativeFrom="paragraph">
                  <wp:posOffset>6187440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03A7AE" w14:textId="77777777" w:rsidR="00D64D3F" w:rsidRPr="00846781" w:rsidRDefault="00D64D3F">
                            <w:pPr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846781"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040" type="#_x0000_t202" style="position:absolute;margin-left:141.2pt;margin-top:487.2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" filled="f" stroked="f">
                <v:textbox>
                  <w:txbxContent>
                    <w:p w:rsidR="00D64D3F" w:rsidRPr="00846781" w:rsidRDefault="00D64D3F">
                      <w:pPr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  <w:r w:rsidRPr="00846781"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AE607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57F2CCE5" wp14:editId="18AB58B7">
                <wp:simplePos x="0" y="0"/>
                <wp:positionH relativeFrom="column">
                  <wp:posOffset>1793240</wp:posOffset>
                </wp:positionH>
                <wp:positionV relativeFrom="paragraph">
                  <wp:posOffset>-153670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1E9C1F" w14:textId="77777777" w:rsidR="00D64D3F" w:rsidRPr="00846781" w:rsidRDefault="00D64D3F">
                            <w:pPr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846781"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41" type="#_x0000_t202" style="position:absolute;margin-left:141.2pt;margin-top:-12.1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/1vug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" filled="f" stroked="f">
                <v:textbox>
                  <w:txbxContent>
                    <w:p w:rsidR="00D64D3F" w:rsidRPr="00846781" w:rsidRDefault="00D64D3F">
                      <w:pPr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  <w:r w:rsidRPr="00846781"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AE607E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00773110" wp14:editId="77A1D859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2576195" cy="9601200"/>
                <wp:effectExtent l="0" t="0" r="0" b="0"/>
                <wp:wrapNone/>
                <wp:docPr id="3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76195" cy="9601200"/>
                        </a:xfrm>
                        <a:prstGeom prst="rect">
                          <a:avLst/>
                        </a:prstGeom>
                        <a:solidFill>
                          <a:srgbClr val="F6F6F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77571D" id="Rectangle 66" o:spid="_x0000_s1026" style="position:absolute;margin-left:-71.6pt;margin-top:-53.6pt;width:202.85pt;height:756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" fillcolor="#f6f6f6" stroked="f"/>
            </w:pict>
          </mc:Fallback>
        </mc:AlternateContent>
      </w:r>
      <w:r w:rsidR="00AE607E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16F5CE9D" wp14:editId="740E1757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339FBB" w14:textId="38E2887F" w:rsidR="001A6EC0" w:rsidRDefault="001A6EC0" w:rsidP="001A6EC0">
                            <w:pPr>
                              <w:jc w:val="center"/>
                            </w:pPr>
                            <w:proofErr w:type="spellStart"/>
                            <w:r>
                              <w:t>khfdiushdukfs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F5CE9D" id="Rectangle 65" o:spid="_x0000_s1043" style="position:absolute;margin-left:-71.6pt;margin-top:-53.6pt;width:8in;height:756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" fillcolor="#fdfeff" stroked="f">
                <v:textbox>
                  <w:txbxContent>
                    <w:p w14:paraId="64339FBB" w14:textId="38E2887F" w:rsidR="001A6EC0" w:rsidRDefault="001A6EC0" w:rsidP="001A6EC0">
                      <w:pPr>
                        <w:jc w:val="center"/>
                      </w:pPr>
                      <w:proofErr w:type="spellStart"/>
                      <w:r>
                        <w:t>khfdiushdukfsn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AE607E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67968" behindDoc="1" locked="0" layoutInCell="1" allowOverlap="1" wp14:anchorId="0B86F16B" wp14:editId="52E84FA4">
                <wp:simplePos x="0" y="0"/>
                <wp:positionH relativeFrom="column">
                  <wp:posOffset>-1137920</wp:posOffset>
                </wp:positionH>
                <wp:positionV relativeFrom="paragraph">
                  <wp:posOffset>-909320</wp:posOffset>
                </wp:positionV>
                <wp:extent cx="7772400" cy="1005840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E9E8E8"/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976F11" id="Rectangle 2" o:spid="_x0000_s1026" style="position:absolute;margin-left:-89.6pt;margin-top:-71.6pt;width:612pt;height:11in;z-index:-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" fillcolor="#e9e8e8" stroked="f"/>
            </w:pict>
          </mc:Fallback>
        </mc:AlternateContent>
      </w:r>
    </w:p>
    <w:sectPr w:rsidR="00DD659C" w:rsidSect="00DD659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545A"/>
    <w:rsid w:val="00005B26"/>
    <w:rsid w:val="00007AC9"/>
    <w:rsid w:val="00010076"/>
    <w:rsid w:val="000100AC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A6EC0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57F5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F8F"/>
    <w:rsid w:val="006D2DEB"/>
    <w:rsid w:val="006D51F8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074C2"/>
    <w:rsid w:val="00B10A92"/>
    <w:rsid w:val="00B11306"/>
    <w:rsid w:val="00B11988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3987"/>
    <w:rsid w:val="00CA58D0"/>
    <w:rsid w:val="00CA6AEB"/>
    <w:rsid w:val="00CA749A"/>
    <w:rsid w:val="00CB27C3"/>
    <w:rsid w:val="00CB585B"/>
    <w:rsid w:val="00CC08BD"/>
    <w:rsid w:val="00CC168A"/>
    <w:rsid w:val="00CC1C98"/>
    <w:rsid w:val="00CC380F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69CE"/>
    <w:rsid w:val="00F31152"/>
    <w:rsid w:val="00F32374"/>
    <w:rsid w:val="00F36067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263079BF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6E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6E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ontact@yourdomain.com" TargetMode="External"/><Relationship Id="rId4" Type="http://schemas.openxmlformats.org/officeDocument/2006/relationships/hyperlink" Target="mailto:contact@yourdomai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M Alamin</cp:lastModifiedBy>
  <cp:revision>8</cp:revision>
  <dcterms:created xsi:type="dcterms:W3CDTF">2018-02-07T14:24:00Z</dcterms:created>
  <dcterms:modified xsi:type="dcterms:W3CDTF">2021-04-15T07:09:00Z</dcterms:modified>
</cp:coreProperties>
</file>